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os,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CSV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PAT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)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sv_pat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lightcast_job_postings.csv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 dataset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pd.Series([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_RAT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df[c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</w:t>
      </w:r>
      <w:r>
        <w:br/>
      </w:r>
      <w:r>
        <w:rPr>
          <w:rStyle w:val="NormalTok"/>
        </w:rPr>
        <w:t xml:space="preserve">    pd.Series([np.nan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s unused cols</w:t>
      </w:r>
      <w:r>
        <w:br/>
      </w:r>
      <w:r>
        <w:rPr>
          <w:rStyle w:val="NormalTok"/>
        </w:rPr>
        <w:t xml:space="preserve">column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UPDATED_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PLICA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UR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SOURCES_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LE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5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CAREER_AREA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GROUP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_GROUP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rop_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_existing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ing columns (first 30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columns)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handle missing vals</w:t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f.dropna(thres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df[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all duplicates</w:t>
      </w:r>
      <w:r>
        <w:br/>
      </w:r>
      <w:r>
        <w:rPr>
          <w:rStyle w:val="NormalTok"/>
        </w:rPr>
        <w:t xml:space="preserve">subse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set_col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_col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s u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set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  <w:r>
        <w:br/>
      </w: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cleaning_files/figure-docx/cell-2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5967/3461735379.py:61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2T12:57:41Z</dcterms:created>
  <dcterms:modified xsi:type="dcterms:W3CDTF">2025-09-22T12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